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ши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570755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5351374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442604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957961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273616" cy="4918509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498151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427621" cy="4052235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238770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803006" cy="5881035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88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594155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581625" cy="5149515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461576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Оширова Юлия Николаевна НКАбд-02-22</dc:creator>
  <dc:language>ru-RU</dc:language>
  <cp:keywords/>
  <dcterms:created xsi:type="dcterms:W3CDTF">2022-12-17T17:14:47Z</dcterms:created>
  <dcterms:modified xsi:type="dcterms:W3CDTF">2022-12-17T17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